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80867</w:t>
      </w:r>
    </w:p>
    <w:p>
      <w:pPr>
        <w:pStyle w:val="Date"/>
      </w:pPr>
      <w:r>
        <w:t xml:space="preserve">วันพุธที่</w:t>
      </w:r>
      <w:r>
        <w:t xml:space="preserve"> </w:t>
      </w:r>
      <w:r>
        <w:t xml:space="preserve">2</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นะคะ หลังจากที่เราไปแข่งกีฬามาสิ่งที่ครูสอน 2 เดือนนะคะ ตั้งแต่เปิดเทอมมาเราเรียนกันเรื่องอะไรเอ่ย ตารางแจกแจงความถี่ใช่ไหม จำได้ไหม ตารางแจกแจงความถี่ที่เราเรียนมีกี่แบบลูก ริชชี่ ณัฐชานนท์ ตารางแจกแจงความถี่ที่คุณครูสอนตอนแรกเป็นตารางแจกแจงความถี่แบบไหน มันมีกี่แบบ มันมีกี่แบบคะมี 3 แบบ เยี่ยมมีอะไรบ้างลูก แบบแรกคืออะไร อธิบายให้ครูหน่อย อันแรกคืออะไรเอ่ย เอาใหม่ อันนี้คือตารางแจกแจงความถี่นะ ที่ลูกอธิบายมา ที่ลูกอธิบายมา ลักษณะแจกแจงความถี่จะเป็นแบบนี้ จะมีอยู่ 3 คอลัมน์ ไปดูเลย ข้อมูลคือสิ่งที่เราสนใจนะคะ อย่างเช่น ข้อมูลตัวนี้เป็นคะแนนเป็นคะแนนแต่ถ้าหนูจะไปเก็บคะแนน อายุของนักเรียนในจังหวัดอุดรธานี ข้อมูลตรงนี้จะต้องเปลี่ยนใหม่นะลูก เขียนอย่างไร เขียนใหม่เป็นอะไรพี่หนิง พวกนี้เปลี่ยนจากอะไร ถ้าครูถามเกี่ยวกับอายุมันจะต้องเปลี่ยนเป็นอายุนะคะ เปลี่ยนเป็นอายุถ้าครูไปเก็บข้อมูล เอาอะไรดี เงินเดือนตรงนี้ ข้อมูลเงินเดือนของคุณครูในโรงเรียนโสตศึกษาจังหวัดอุดรธานี ข้อมูลตัวนี้ ช่องนี้ก็คือเงินเดือนนะคะ มีหน่วยเป็นบาทนะคะ มีหน่วยเป็นบาทตัวนี้ คอลัมน์ที่ 2 คือรอยขีด ก็คือในช่วงนี้คะแนนนี้มีกี่คน พบข้อมูลกี่ข้อมูลนะคะ นับจำนวนนะคะ คอลัมน์ที่ 3 คือ ความถี่ จากรอยขีดตรงนี้ไปนับค่ะ ไปนับมันมีเท่าไร มี 4รอยขีดใช่ไหม ตรงนี้มันเป็นตัวเลขนี้เข้าใจที่ครูภาษาแจงความถี่ที่คุณครูสอนมีกี่แบบมีอยู่ 3 อันนะที่ครู 2 อันแรกทีแบบไม่มีหมายแบบแบ่งชั้นที่เป็นข้อมูลลูก คอลัมน์แรกจะเป็นข้อมูลเดี่ยว ๆ นะคะ ข้อมูลเดี่ยว อย่างเช่น คะแนนเริ่มจากน้องสัก 4 มีแค่คะแนนเดียวนะคะ โอเคนะ อันนี้ฉันในกรณีไหน ในอีกกรณีของช่วงข้อมูลนี่ไม่กว้างมาก ไม่กว้างมากนะคะ สามารถเขียนข้อมูลนี่ลงตรงไหนนี่ได้หมด ได้ครบเลยนะคะ ส่วนตัวนี้ตารางแจกแจงความถี่ตัวที่ 2 ค่ะ ตารางแจกแจงความถี่ของข้อมูลแบบแบ่งชั้น แบ่งชั้นจากข้อแรกอย่างไรข้อที่หนึ่งที่บอกว่าข้อมูลใช่ไหมที่ 1 มาจะเป็นช่วง ๆ เขาเรียกกว่า</w:t>
      </w:r>
      <w:r>
        <w:t xml:space="preserve"> </w:t>
      </w:r>
      <w:r>
        <w:t xml:space="preserve">“</w:t>
      </w:r>
      <w:r>
        <w:t xml:space="preserve">อันตรภาคชั้น</w:t>
      </w:r>
      <w:r>
        <w:t xml:space="preserve">”</w:t>
      </w:r>
      <w:r>
        <w:t xml:space="preserve"> </w:t>
      </w:r>
      <w:r>
        <w:t xml:space="preserve">นะคะ มันเป็นช่วงช่วงจำได้ไหม ข้อมูลเริ่มต้นแล้วก็ขีดไปจนถึงตัวสุดท้ายของช่วงนั้นนะคะ จำได้นะ อันนี้ครูสอนแล้วก็ครูพาลูกทำเยอะมากนะคะ แบบฝึกหัด ครูคิดว่าลูก ๆ น่ะจะเข้าใจในเรื่องของการทำวิธีแบบแบ่งชั้น เพราะว่าข้อมูลส่งให้นะคะ ที่เราพบในชีวิตประจำวันนี่ ปริมาณของข้อมูล ความกว้างนี่มันห่างกันเยอะ อย่างเช่น การเก็บคะแนน คะแนนสอบนะคะ เวลาไปรวมกับคะแนนสุดท้ายเลยคือ 100 คะแนนใช่ไหมคะ วิชาต่าง ๆ เก็บคะแนนออกมา 100 มันก็จะมีแต่ 0-100 ไปหาเยอะไหม จะมาเขียนแบบข้อแรกนะคะ ตารางแจกแจงความถี่แบบไม่แบ่งชั้น 0 นี่ไม่แบ่งชั้น 100 100 บรรทัดแบบไม่แบ่งชั้นลูก เยอะมาก เยอะมาก เพราะฉะนั้น ก็เลยใช้ในตารางที่ 2 อันนี้ก็คือนั่นแหละแต่ช่วง ๆ ของคะแนนช่วงของมันอีกที โดยปกติพวกเราจะต้องแจกแจงความถี่แบบแบ่งชั้นมีประมาณเท่าไหร่คะถึง 15 ชั้น 7 ถึง 15 ชั้นนี่กำลังดีถึง 15 นี่กำลังดีไม่เยอะมากจนเกินไปนะ ลูกยังไม่ค่อยเข้าใจคือตัวแจกแจงความถี่มาจากไหนมันมาข้อมูลที่ 2 ตารางข้อที่ 2 นี่แหละค่ะ ตารางข้อที่ 2 หรือไม่ก็ตารางข้อที่ 1 มันจะไปเพิ่มแถวนะตรงเขาจะเพิ่มเข้ากลุ่มเพิ่มคำว่า</w:t>
      </w:r>
      <w:r>
        <w:t xml:space="preserve"> </w:t>
      </w:r>
      <w:r>
        <w:t xml:space="preserve">“</w:t>
      </w:r>
      <w:r>
        <w:t xml:space="preserve">ความถี่สะสม</w:t>
      </w:r>
      <w:r>
        <w:t xml:space="preserve">”</w:t>
      </w:r>
      <w:r>
        <w:t xml:space="preserve"> </w:t>
      </w:r>
      <w:r>
        <w:t xml:space="preserve">นะคะ และเพิ่มคำว่า</w:t>
      </w:r>
      <w:r>
        <w:t xml:space="preserve"> </w:t>
      </w:r>
      <w:r>
        <w:t xml:space="preserve">“</w:t>
      </w:r>
      <w:r>
        <w:t xml:space="preserve">ความถี่สัมพัทธ์</w:t>
      </w:r>
      <w:r>
        <w:t xml:space="preserve">”</w:t>
      </w:r>
      <w:r>
        <w:t xml:space="preserve"> </w:t>
      </w:r>
      <w:r>
        <w:t xml:space="preserve">นะคะ ดูนะความถี่สะสมคืออะไรลูก ความถี่สะสม คือ ผลรวมของพื้นที่ของอัตรภาคชั้น คือค่า ของคะแนนค่าของอายุนะคะ หรือของอันตรภาคชั้นความถี่ของข้างหรืออันตภาคชั้นที่มีช่วงคะแนนต่ำกว่าหรือสูง หรือแล้วแต่ลูกรู้จักตามแถวที่ 1 เป็นคะแนนที่สุดมันก็จะเริ่มจากเพิ่มขึ้นเพิ่มขึ้นเพิ่มขึ้นที่สุด แล้วก็ลดลงมาเรื่อย ๆ สุดท้ายมันก็จะเป็นใบที่สุดอันนี้แล้วแต่เราเราจะใช้ข้อมูลแบบไหนในการเขียนนะคะ เรามาดูตัวอย่าง ตัวอย่างตัวนี้ลูกคะแนนสอบวิชาอะไร พี่หนิงวิชาอะไรคะ วิชาอะไร ไม่ใช่ ครูไม่ได้ถามว่าคะแนนเต็ม 10 ครูถามว่ามีคะแนนเต็มเท่าไรลูก ครูก็ตกใจ 100 มาจากไหน คะแนนเต็มมีแค่ 10 คะแนนนะคะ ฉะนั้น ก็เลยเขียนตังค์แบบไม่แบ่งชั้นนะคะ แบบไม่แบ่งชั้น ก็คือคอลัมน์แรกนี่คะแนนเลย 120 ไม่ได้มีเลยไม่ได้แบ่งเป็นช่วง ๆ นะคะ เสร็จแล้วมีนักเรียนกี่คน มีนักเรียนกี่คนลูก 17 คน 17 ตรงไหนโจทย์เขาให้มา 17 คน อันนี้คือคะแนนแต่ละคนที่สอบได้ และวิธีการทำอย่างไรลูก รอยขีดใช่ไหม รอยขีดอันนี้ลูกเข้าใจแล้วความถี่ที่นี้มาดูช่องความถี่ช่องที่ 4 ลูก คอลัมน์ที่ 4 พี่แป้ง พี่แป้งดูนะ คอลัมน์ 4 มันมาจากไหน แป้งรู้ไหม ความถี่สะสม คือ ชั้นคะแนนของชั้นนั้น ค่าของชั้นนั้น รวมกับชั้นที่สูงกว่า ใช่ บวกไปเรื่อย ๆ อันนี้แถวนี้ลูก แถวแรก แถวที่ 1 มีความถี่เท่ากับ 0 ใช่ไหมคะ ข้างบนมันไม่มีแล้ว เพราะฉะนั้นไม่ต้องบวกอะไรเลย ก็คือเท่ากับ 0 แถวที่ 2 ค่ะ แถวที่ 2 แถวที่ 2 ลูกดูนะแถวที่ 2 ความถี่ คือ 1 ทำไมช่องสะสมความถี่เท่ากับ 1 เพราะเอาช่องข้างบนใช่ไหมคะ ความถี่สะสมของอันแรก ของแถวแรกนี่ คือ 0 บวกกับ 1 รวมเท่ากับ 1 เข้าใจแล้ว ถ้าดูอย่างนี้ลูกจับได้เลยนะคะวิธีการ มาแถวที่ 3 1 + 0 = 1 ใช่ไหมคะพี่หนิง แถวที่ 4 1 เพราะว่าคะแนนสะสมมี 1 บวกกับคะแนนจำนวนความถี่ของแถวที่ 4 คือ 3 รวมเป็น 4 นั่นเอง จะ 6 ได้อย่างไร นี่ไง 1 + 3 1 + 3 = 4 นั่นเอง โอเคนะ แป้งน่ะยังไม่ได้เรียน แป้งไม่สบาย แป้งไม่ได้มาตอนที่ครูสอน อันนี้ใช่ไหมคะ ยังไม่ได้เห็นใช่ไหมคะ เพิ่งมาเห็น เพราะฉะนั้น เพื่อนใจเย็น ๆ นะคะ แต่แป้งต้องตั้งใจดูเลย ต้องตั้งใจดู แป้งเข้าใจหรือยังช่องแรกค่ะ อัลบั้มที่ 4 นี่ลูกเข้าใจวิธีการมาของข้อมูลหรือยัง 4 ตัวนี้มาจากไหน มาจากข้างบนค่ะ คะแนนสะสมจากข้างบนแถวข้างบนมาจาก 3 มา 5 ค่ะ แถวที่ 5 คือแถวนี้ ข้างบนมี 4 ใช่ไหม สะสมไว้ 4 บวกกับ 2 เป็น 6 นั่นเอง แถวที่ 6ข้างบนเป็น 6 เพราะว่ามันมีคะแนนบอก ตัวเลขบอก ลูกไม่ต้องบวกเลยนะคะ ครูมีเฉลยให้แล้ว แต่สุดท้ายจริง ๆ ลูกมองตารางนี้ลูก ลูกจะสังเกตเห็นว่าอะไร พี่ปลื้ม ปลื้มความถี่สะสมสุดท้ายเลยของแถวสุดท้ายเท่ากับเท่าไรคะ ความถี่สะสมแถวสุดท้ายเลย ช่องสุดท้ายเลยเท่ากับ 17 ถูกต้อง เท่ากับ 17 คือตัวนี้มองเห็นนะ ความถี่สะสมช่องสุดท้ายคือตัวนี้ลูก 17 17 ดูจากโจทย์ที่เขาให้มา 17 คืออะไร 17 คืออะไร พี่แน็ก 17 คืออะไร จากโจทย์น่ะ 17 17 มันหมายถึงอะไร ถูกต้องจำนวนคนทั้งหมด พี่หนิงดูนะ พี่หนิงนักเรียนคนใช่ไหม 17 คะแนนสะสมตรงนี้ความถี่สะสม ก็คือ 17 17 จะเท่ากับจำนวนของข้อมูลที่เราไปเก็บทั้งหมดเลย เราไปเก็บกับนักเรียน 17 คน ความถี่สะสมตัวนี้ก็เท่ากับ 17 นั่นเอง สรุปตัวนี้ตัวสุดท้าย เพราะฉะนั้นเวลาลูก ๆ เก็บข้อมูลนะคะ ลูก ๆ ทวนนี้ก็ได้ ดูว่าโจทย์ให้มันเอาข้อมูลเท่าไร ทั้งหมด 20 คน ลูกเอามารวมกันแถวสุดท้ายเท่ากับ 20 แสดงว่าลูกทำถูกแล้วนะคะ แต่ถ้าลูกรวมแล้วผลรวมไม่ตรงกัน แสดงว่าลูก Carry ข้อมูลผิด ต้องไปดูใหม่ทบทวนใหม่อีกครั้งหนึ่งนะ ตัวอย่างที่ 2 เมื่อพี่แป้งไม่มาเรียนนะคะ เพราะฉะนั้นช่องว่างตรงนี้พี่แป้งจะเป็นคนหานะลูก แป้งคนเดียวเลย หาได้ไหม อย่าเพิ่งอย่าเพิ่งวันนี้ วันนี้ตอนนี้ถามว่าวิธีคืออะไร ครูจะถามพี่แป้ง แน็กรอก่อน แป้งรอก่อนแถวที่ 4 ลูกแถวที่ 4 วิธีคืออะไร 24 นี่มันมาจากไหน 24 มาจากไหน ใช่ 24 ตัวนี้มันมาจากไหนช่องนี้ เราจะเขียนได้อย่างไร ช่องนี้แถวนี้ ชั้นนี้ลูก นี่แถวนี้ แถวนี้ วิธีคิดตัวนี้ทำไมคำตอบเท่ากับ 20 เอาอะไรมาบวกกับอะไร 14 นะคะ 14 คือตัวนี้ 14 บวกกับเท่าไร บวกรวม… รวมอะไร หันไปพี่แน็ก ไม่บอกแป้งสิ แป้งมองพี่แน็ก แน็กตอบอย่างไรนะอันนี้ วิธีง่ายนี่ดูนะ ดูนะ ตัวนี้ 2 วิธีคิด 2 ก็คือตัวนี้มันจะไม่มีชั้นข้างบนไม่มีจะบวกแล้ว เพราะฉะนั้น ความถี่สะสมก็คือ 2 อันที่ 2อันตภาคชั้นที่ 2 นี่ลูกชั้นที่ 2 น่ะได้ 6 เพราะอะไร 2 เห็นไหม 2 ตัวนี้อยู่ข้างบน 6 ใช่ไหมคะ 2 บวกกับ 4 4 อยู่แถวตัวเอง ความถี่ 4 แถวตัวเอง รวมเป็น 6 มาแถวที่ 3 แถวที่ 3 ข้างบนความถี่สะสมคือเท่าไร ความถี่สะสมคือ 6 ความถี่สะสมคือ 6 บวกกับความถี่ของชั้นของตัวเอง ชั้นของตัวเองคืออะไร คือ 8 6 + 8 = 14 ตัวนี้เข้าใจนะ แป้งเข้าใจหรือยัง ตัวนี้ ตัวนี้ก็จะกลายเป็น 14 + 10 = 24 ช่องนี้ล่ะลูก แถวนี้ล่ะคะ เท่าไร เราก็เอา… เท่าไร 20 เท่าไร 24 ที่อยู่ข้างบน 24 บวกกับ 15 เข้าใจนะ ทีนี้ครูถาม ตัวนี้ช่องสุดท้ายเป็นอย่างไรคะ รวมแล้วเท่ากับเท่าไร ความถี่สะสมตัวนี้ลูก เท่ากับ 60 เท่ากับ 60 ใช่ไหมหนิง นี่ความถี่สะสมช่องสุดท้ายที่ครูบอกแล้วให้ลูกสังเกตดี ๆ เวลามันพิมพ์ไปเรื่อย ๆ จนถึงวันสุดท้ายรวมเลยนะตั้งแต่ข้างบนเลยนะรวมมาจนถึงแถวสุดท้ายนี่เท่ากับ 60 60 คืออะไร ในโจทย์ จำนวนนักเรียนทั้งหมด 60 คนจะเท่ากันนะเข้าใจแล้วนะ ทีนี้เมื่อกี้ตารางความถี่สะสม ครูทบทวนให้นะ ทีนี้มาดูตารางแจกแจงความถี่สัมพัทธ์มันคืออะไร ความถี่สัมพัทธ์คืออัตราส่วนระหว่างค่าความถี่ของค่านั้นนะคะ หรือของอันตรภาคชั้นนั้นกับผลรวมของความถี่ทั้งหมด อาจจะอยู่ในรูปของส่วนก็ได้นะคะ ทศนิยมก็ได้ เขียนเป็นร้อยละก็ได้ ทำไมเราถึงทำช่องนี้ขึ้นมา มีเหตุผลไหม ทำไมเราต้องหาความถี่ หาความถี่สัมพัทธ์เพราะอะไรนะคะ เราก็เพื่อหาว่าความถี่ของแต่ละค่าที่เป็นไปได้นั้นน่ะ มีจำนวนมากหรือน้อยเท่าไรนะคะ เมื่อเทียบกับความถี่ทั้งหมด เอาความถี่ทั้งหมดมาเป็นตัวตั้ง ในชั้นนั้นน่ะ มันมีความถี่มากน้อยเท่าไรนะคะ มีจำนวนมากหรือน้อยเท่าไรเมื่อเอามาเปรียบเทียบกันนะ วิธีคิด เราตัดช่องรอยขีดนะคะ ตัดรอยขีดออกไปแล้ว ครูไม่เอาแล้วรอยขีด ครูจะให้เหลือแค่ความถี่เท่านั้น ข้อมูลเมื่อกี้ ข้อมูลเมื่อกี้เลยนะคะ ตัวอย่างเมื่อกี้เลย ความถี่สัมพัทธ์ ความถี่สัมพัทธ์เขาบอกแล้ว คือ ค่าความถี่ในช่องนั้น ในชั้นนั้น ส่วนด้วยความถี่สะสมทั้งหมดของข้อมูลคืออะไรคะ จำนวนของความถี่ทั้งหมด คือ 60 คนนะคะ ที่เรานับผลรวมความถี่ทั้งหมด 60 2 มาจากไหน 2 อยู่ในชั้นนี้นะ ก็เลยเป็น 2 ส่วนด้วย 60 ชั้นนี้เท่าไรลูก ข้อมูลคือ 4 ใช่ไหมคะ มันกลายเป็น 4 ส่วน 60 ค่าที่ไม่เปลี่ยนแปลง คือ ส่วนนั่นเอง ส่วนจะเท่ากันทุกข้อมูลเลยนะคะ ทุกแถวเลย จะมีตัวส่วนก็คือเท่ากับ 60 ตลอดเลย 60 อันนี้ก็ 60 60 60 เท่ากันหมดเลย เปลี่ยนค่าไหน เปลี่ยนตัวข้างบนตัวเศษ พี่ปลื้มเข้าใจนะตามทันไหมลูก เข้าใจไหม หนิงทันนะ จ่อย พี่จ่อย พี่จ่อยเข้าใจนะ โอเคนะ ทีนี้มาคอลัมน์นี้ เพิ่ม เพิ่มเป็นร้อยละของความถี่สัมพัทธ์ คำว่า</w:t>
      </w:r>
      <w:r>
        <w:t xml:space="preserve"> </w:t>
      </w:r>
      <w:r>
        <w:t xml:space="preserve">“</w:t>
      </w:r>
      <w:r>
        <w:t xml:space="preserve">ร้อยละของความถี่สัมพัทธ์</w:t>
      </w:r>
      <w:r>
        <w:t xml:space="preserve">”</w:t>
      </w:r>
      <w:r>
        <w:t xml:space="preserve"> </w:t>
      </w:r>
      <w:r>
        <w:t xml:space="preserve">ความถี่สัมพัทธ์อยู่ไหนที่เราหาได้จากตรงนี้ใช่ไหมคะ ถ้ามันออกมาก็คือแถวแรกนะลูก 0.033 ร้อยละคืออะไร เอาไปคูณด้วย 100 เอาไปคูณด้วย 100 คำตอบที่ได้คือ 3.3 เมื่อไหร่ก็ตามที่คูณด้วย 100 ถ้าเป็นจุดคณิตอย่างนี้ ลูกไม่ต้องไปกดเครื่องคิดเลขลูก 0 ของ 100 ว่ามี 0 กี่ตัว ของ 100 มี 0 กี่ตัวมี 2 ตัวใช่ไหมมีเลข 0 อยู่ 2 ครั้ง เพราะฉะนั้น จุดทศนิยมจากตัวข้างหน้าตอนแรกมันอยู่หน้า 0 ใช่ไหมเราย้ายอนุญาตไปฝั่งขวานะ ย้ายมา กระโดดมา 1 1 2 กระโดด 2 ครั้งเท่ากับ 10 มันก็เลยกลายเป็น 3.3 เข้าใจนะ โอเค เหมือนกัน ช่องพวกนี้เหมือนกัน ทีนี้ครูจะให้ลูกออกมาเขียนบนกระดานหาความถี่สะสม ช่องแรก พี่ปลื้มมา ความถี่สะสม ปลื้มออกมาเขียนเลยค่ะ แถวที่ 1 อันที่ 2 ความถี่สะสมเท่าไรนะคะ ต่อไปหนิงนะ อันนี้เท่าไรลูก แถวแรก ข้างบนมันไม่มีนะคะ มันไม่มี เพราะฉะนั้น เท่ากับตัวของมันเอง เท่ากับเท่าไร ใช่ เท่ากับ 2 นะคะ เขียนค่ะ ไม่ ๆ ไม่ใช่รอยขีดนะลูก เขียนตัวเลขค่ะ ชั้นนี้ล่ะลูก แถวที่ 2 เท่าไร 7 นะคะ ถูกต้อง ต่อไปถามพี่หนิง หนิง ชั้นนี้เท่าไรชั้นที่ 3 แถวที่ 3 ลูก เชิญค่ะ เอามาเขียนเลยหนิงเร็ว ถ้าหนิงเขียนถูกนะ ครูจะมีรางวัลให้ เอาไหมเร็ว ๆ ต้องถามเพื่อนไม่ต้องถามเพื่อนสูตรคูณด้วยไม่ใช่การคูณบวกง่าย ๆ เลยนะคะ อันนี้เท่าไรถ้าส่งข้อมูลไว้เท่าไรแล้ว เลขอะไร ปลื้มเลขอะไรลูก หันไปมองพี่ปลื้ม หนิงบอกเป็นเลข 1 อันนี้เลขอะไร อันนี้เลขอะไรเลข 7 นะคะ อันนี้เลข 7 คือสะสมไว้แถวข้างบน บวกกับ 8 7 + 8 เป็นเท่าไร ถูกต้อง ถูกหรือผิด 7 + 8 = 14 7 + 8 = 14 ถูกไหม ช่วยครูหน่อย ไป เพื่อน ๆ อนุญาตให้ทำโทษได้ 1 ครั้ง มารับโทษไม่มีรางวัลให้ พี่แน็กออกมาเขียนค่ะ พี่แน็กมาเขียน 15 แป้งก็ได้มาแป้งก็ได้ให้แป้งทำหมดเลยนะ ตัวนี้ลูก อันนี้ 2 7 บวกเป็นเท่าไร 15 15 แป้งบอก 15 15 + 16 เป็นเท่าไรคะ ถูกต้อง 31 ช่องนี้ล่ะคะ แถวนี้เท่าไรลูก แน็กยิ้มเลยนะคะ จะทำถูกไหม สุดท้าย จ่อยออกมาจะรวมถูกไหม 46 + 4 เป็นเท่าไร เท่าไร หนิงอย่าแกล้งครู ครูตกใจนะลูก ตอบ 100 นี่ครูต้องไปคิดใหม่แล้ว ถูกไหมคะ ถูก เพื่อนทำถูกดูนะ นักเรียนทำถูกหมดเลย หนิงเข้าใจหรือยัง หนิงอย่าแกล้งครู เอาจริง ๆ เวลาสอบครูสอบแล้วถ้ามันตกครูไม่ช่วยนะ เข้าใจไหม ทีนี้ดูนะ คะแนนความถี่สะสมพวกนี้ลูก เรียบร้อยแล้ว 50 ความถี่สะสมสุดท้าย แถวสุดท้ายเท่ากับ 50 เหมือนไหม เหมือนกับอันนี้ไหม มันคนละคะแนน มันคนละอันนี้กัน ใช่ไงลูก มันเป็นคนละตาราง อันนี้ 60 นะคะ แต่ตัวนี้ไม่ใช่แล้ว นะ ตารางความถี่สะสมสัมพัทธ์ ตัวนี้คือเท่าไรคะ แน็กมา มาเขียน เพิ่มเข้าไปอีก 1 แถวนะคะ ใช่ 2 ส่วนอะไร 2 ส่วนเท่าไรลูก 2 ส่วนเท่าไร เก่ง ถูกต้อง ส่วน 50 นะคะ ถูกสิ มันง่ายมากเลยนะ เพราะว่าเมื่อกี้รวมจำนวนเท่ากับ 50 ใช่ไหมคะ แถวนี้ความถี่เท่ากับ 2 เพราะฉะนั้น ความถี่สัมพัทธ์ก็คือ 2 ส่วนด้วย 50 นั่นเองนะคะ โอเค อันนี้เพื่อนแสดงวิธีคิดให้หนิงดู เพื่อนแสดงวิธีคิดให้หนิงดูว่ามาจากไหน ความถี่สะสม ทีนี้พี่แน็กดู ตอนนี้ที่ครูให้ทำคือช่วงความถี่สัมพัทธ์ ดูพี่ล่ามนะคะ ดูพี่ล่าม ดูนะ ครูให้ทำช่องนี้ ความถี่สัมพัทธ์ไม่ใช่วิธีคิดความถี่สะสมนะคะ ช่องนี้แถวนี้มาจากไหน 2 มาจากตัวนี้ใช่ไหม 2 ก็คือแถวนี้แหละ อยู่ข้างบน เป็นเศษ ตัวส่วนคือ 50 นะคะ 50 เพราะเรารวมความถี่ เรารวมข้อมูลหมดแล้วเท่ากับ 50 ส่วนเท่ากันหมดเลยนะคะ อันนี้เท่าไร 2 2 ไปแล้วแถวนี้ 5 ถูก 5 50 แถวนี้ล่ะลูก แถวนี้เท่าไรนะ เท่าไร 50 เก่งมาก เพื่อน ๆ ตอบครูใหญ่เลย หนิงไม่ทำเลยแถวนี้เดี๋ยวนี้เท่าไหร่พี่หนิง16 อะไร 16 16 อ้ ส่วนเท่าไร ตอบถูกแล้ว 50 ไม่ใช่ 16 50 นะลูก ลูกจะต้องพูดให้เต็มถ้าลูกจะพูด เศษ 16 ส่วน 50 แต่ถ้าลูกจะทำภาษามือ 16 ส่วน 50 ลูกต้องทำอย่างนี้ ถ้าลูกบอกว่า 16 50 มันไม่ใช่ค่านี้นะคะ แถวนี้พี่ปลื้มเท่าไร 11 50 ถูกต้อง แถวนี้ล่ะคะ 4 50 พี่แป้งเท่าไร นี่ตรงนี้ตรงนี้ 4 ส่วน 50 ทุกต้อง ทั้งหมดเก่งมากนะคะ ทีนี้มาดูช่องนี้ค่ะ ร้อยละความถี่สะสมเอาอะไรมาคูณ ร้อยละเอาอะไรมาคูณ คูณด้วยอะไร ร้อยละคือ 100 นะคะ อันนี้คือ 100 นะลูก อันนี้คือ 100 เอา 100 มาคูณความถี่สัมพัทธ์ ความถี่สัมพัทธ์คือช่องนี้ 2 ส่วน 50 คูณด้วย 100 เท่ากับเท่าไร วิธีคิด 0 ข้างบน ข้างล่างตัดไปเลยนะลูก ตัดไปเลยใช่ไหม 5 x 1 เป็น 5 5 x 2 เป็น 10 ตัด ข้างบนเหลือเท่าไร 4 2 x 2 x 2 เท่ากับเท่าไรนี่นั่นเองคำตอบช่องนี้คือ 4 วิธีคิดง่ายมากเลย เพราะว่าส่วนลูก 50 แล้วคุณร้อยเท่ากับ 2 ใช่ไหม ลูกตัดค่านี้ไปเลย 100 ส่วน 50 นั้นเองใช่ไหมเพราะฉะนั้นลูกก็แค่เอา 2 นะคะ มา คูณ มาคูณกับความถี่ตรงนี้ใช่ไหมวิธีคิดนะ ลูกเขียนเองนะคะ ให้ลูกเขียนเอง เขียนแสดงวิธีการคิดแบบนี้ เข้าใจนะ ทีนี้ให้เขียนลงไปในสมุด ตารางนี้นะลูก เขียนตารางนี้ลงไปในสมุด เดี๋ยวครูจะเปิดให้เต็ม ๆ นะคะ มองเห็นไหม ใช่ ให้ลูกใส่ข้อมูลตรงนี้ค่ะ อันนี้เท่าไรเท่าไร เขียนลงไปในสมุดนะ สมุดของตัวเองมีหรือยัง ทำเลยนะคะ หลังจากที่ลูกทำแบบฝึกลงในสมุดตัวนี้แล้ว ครูมีแบบทดสอบ แบบทดสอบให้ลูก ๆ ได้ทำ เดี๋ยวนะ ตัวนี้ ลูกดูก่อน ลูกดูก่อน ดูก่อน หลังจากที่ทำในสมุดแล้วนะคะ ครูมีแบบฝึกให้ลูก ๆ ได้ทำ มันก็ง่ายแหละถ้าลูกดูแล้วเข้าใจนะคะ ที่ครูสอนมาเมื่อกี้ มีอยู่ 2 ข้อ ทั้งหมด 20 คะแนน ให้ทำในสมุดก่อนนะคะ อันดับแรกทำในสมุดก่อน เสร็จแล้วถ้าใครทำในสมุดเสร็จครูจะแจกใบงานให้ ใบงานตัวนี้คะแนน 20 คะแนนนะคะ อันนี้เขาบอกว่าให้เขียนนะคะ ข้อมูลนี่ลงในสมุดให้สมบูรณ์เลยเลยไอ้ที่ว่าง ๆ ไว้นี่ช่องที่ว่าง ๆ นี่คนเท่าไหร่คนเท่าไหร่คนมีกี่คน 50 ใช่คน 50 คน ให้เติมความถี่สะสมในตารางนี้ 13 อันนี้เท่าไร 13 + 13 = 26 26 + 8 เป็นเท่าไร ถูกต้อง ทำเอง ทำเองอันนี้นะคะ ข้อแรกผ่านไป ข้อที่ 2 ที่ว่าง ๆ ตารางแจกแจงความถี่สัมพัทธ์นะคะ ใส่เข้าไปคอลัมน์ความถี่สัมพัทธ์ วิธีคิดเขียนมา จะเขียนเป็นเศษส่วนก็ได้ เขียนแค่เศษส่วนอย่างนี้ครูก็ให้ถูกแล้วลูก ถ้าจะคิดเป็นจุดทศนิยมก็ได้แล้วแต่ลูกเลยนะคะ โอเคนะ ร้อยละเหมือนกันคูณด้วย 100 เข้าใจนะ แค่นี้เอง คะแนนเต็ม 20 คะแนนนะคะ ทีนี้มาทำแบบฝึกอันนี้ลงในสมุดนะคะ มีคำถามไหม ไม่สงสัยเลยหรือหนิง แป้งสงสัยไหมลูก เข้าใจไหม เข้าใจนิดหนึ่ง ถ้าอย่างนั้นก็ทำแบบฝึกเยอะ ๆ นะคะ ถ้าไม่เข้าใจไม่ถาม ถามครูถามเพื่อนก็ได้ รีบทำ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1 (เช้า) 080867</dc:title>
  <dc:creator/>
  <cp:keywords/>
  <dcterms:created xsi:type="dcterms:W3CDTF">2024-10-02T07:12:34Z</dcterms:created>
  <dcterms:modified xsi:type="dcterms:W3CDTF">2024-10-02T07: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ตุลาคม 2567 เวลา 13.00 น.</vt:lpwstr>
  </property>
  <property fmtid="{D5CDD505-2E9C-101B-9397-08002B2CF9AE}" pid="3" name="subtitle">
    <vt:lpwstr/>
  </property>
</Properties>
</file>